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370AA" w:rsidRDefault="00F41AA4" w:rsidP="00B370AA">
      <w:pPr>
        <w:pStyle w:val="1"/>
        <w:jc w:val="center"/>
        <w:rPr>
          <w:noProof/>
        </w:rPr>
      </w:pPr>
      <w:r>
        <w:t>Exercise</w:t>
      </w:r>
      <w:r w:rsidR="00B370AA" w:rsidRPr="00B370AA">
        <w:t xml:space="preserve">: </w:t>
      </w:r>
      <w:r w:rsidR="00B370AA" w:rsidRPr="00B370AA">
        <w:rPr>
          <w:noProof/>
        </w:rPr>
        <w:t>Git and GitHub</w:t>
      </w:r>
    </w:p>
    <w:p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a9"/>
          </w:rPr>
          <w:t>"</w:t>
        </w:r>
        <w:r w:rsidR="00B44C41">
          <w:rPr>
            <w:rStyle w:val="a9"/>
          </w:rPr>
          <w:t>Software Technologies</w:t>
        </w:r>
        <w:r w:rsidRPr="007730D2">
          <w:rPr>
            <w:rStyle w:val="a9"/>
          </w:rPr>
          <w:t xml:space="preserve">" course @ </w:t>
        </w:r>
        <w:r w:rsidRPr="007730D2">
          <w:rPr>
            <w:rStyle w:val="a9"/>
            <w:noProof/>
          </w:rPr>
          <w:t>SoftUni</w:t>
        </w:r>
      </w:hyperlink>
      <w:r w:rsidRPr="007730D2">
        <w:t>.</w:t>
      </w:r>
    </w:p>
    <w:p w:rsidR="0048681C" w:rsidRPr="00B370AA" w:rsidRDefault="0048681C" w:rsidP="0048681C">
      <w:pPr>
        <w:pStyle w:val="2"/>
        <w:rPr>
          <w:lang w:val="bg-BG"/>
        </w:rPr>
      </w:pPr>
      <w:r>
        <w:t>Register</w:t>
      </w:r>
      <w:r w:rsidRPr="00B370AA">
        <w:t xml:space="preserve"> a </w:t>
      </w:r>
      <w:r w:rsidRPr="00B370AA">
        <w:rPr>
          <w:noProof/>
        </w:rPr>
        <w:t xml:space="preserve">GitHub </w:t>
      </w:r>
      <w:r w:rsidRPr="00B370AA">
        <w:t>Profile</w:t>
      </w:r>
    </w:p>
    <w:p w:rsidR="0048681C" w:rsidRPr="001C3CD5" w:rsidRDefault="0048681C" w:rsidP="0048681C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a9"/>
            <w:rFonts w:cs="Arial"/>
          </w:rPr>
          <w:t>http://github.com</w:t>
        </w:r>
      </w:hyperlink>
      <w:r>
        <w:rPr>
          <w:rStyle w:val="a9"/>
          <w:rFonts w:cs="Arial"/>
          <w:lang w:val="bg-BG"/>
        </w:rPr>
        <w:t>/</w:t>
      </w:r>
    </w:p>
    <w:p w:rsidR="0048681C" w:rsidRDefault="00F41AA4" w:rsidP="0048681C">
      <w:pPr>
        <w:rPr>
          <w:bCs/>
          <w:noProof/>
        </w:rPr>
      </w:pPr>
      <w:r>
        <w:rPr>
          <w:bCs/>
          <w:noProof/>
        </w:rPr>
        <w:t xml:space="preserve">Add a screenshot to </w:t>
      </w:r>
      <w:r w:rsidR="00B64A70">
        <w:rPr>
          <w:bCs/>
          <w:noProof/>
        </w:rPr>
        <w:t xml:space="preserve">my </w:t>
      </w:r>
      <w:r>
        <w:rPr>
          <w:bCs/>
          <w:noProof/>
        </w:rPr>
        <w:t>profile here:</w:t>
      </w:r>
    </w:p>
    <w:p w:rsidR="00F41AA4" w:rsidRDefault="00B64A70" w:rsidP="0048681C">
      <w:pPr>
        <w:rPr>
          <w:bCs/>
          <w:noProof/>
        </w:rPr>
      </w:pPr>
      <w:r>
        <w:rPr>
          <w:bCs/>
          <w:noProof/>
          <w:lang w:val="bg-BG" w:eastAsia="bg-BG"/>
        </w:rPr>
        <w:drawing>
          <wp:inline distT="0" distB="0" distL="0" distR="0">
            <wp:extent cx="6293827" cy="2538047"/>
            <wp:effectExtent l="19050" t="0" r="0" b="0"/>
            <wp:docPr id="4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7383" cy="25394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551C1" w:rsidRPr="006551C1" w:rsidRDefault="006551C1" w:rsidP="0048681C">
      <w:pPr>
        <w:rPr>
          <w:bCs/>
          <w:noProof/>
        </w:rPr>
      </w:pPr>
    </w:p>
    <w:p w:rsidR="00485DF0" w:rsidRDefault="00485DF0">
      <w:pPr>
        <w:pStyle w:val="2"/>
      </w:pPr>
      <w:r>
        <w:t>Clone a Repo</w:t>
      </w:r>
    </w:p>
    <w:p w:rsidR="006551C1" w:rsidRDefault="00485DF0" w:rsidP="006551C1">
      <w:r w:rsidRPr="00485DF0">
        <w:t xml:space="preserve">Navigate to </w:t>
      </w:r>
      <w:hyperlink r:id="rId11" w:history="1">
        <w:r w:rsidRPr="00187154">
          <w:rPr>
            <w:rStyle w:val="a9"/>
          </w:rPr>
          <w:t>https:/</w:t>
        </w:r>
        <w:r w:rsidRPr="00187154">
          <w:rPr>
            <w:rStyle w:val="a9"/>
          </w:rPr>
          <w:t>/</w:t>
        </w:r>
        <w:r w:rsidRPr="00187154">
          <w:rPr>
            <w:rStyle w:val="a9"/>
          </w:rPr>
          <w:t>github.com/SoftUni</w:t>
        </w:r>
      </w:hyperlink>
      <w:r w:rsidR="00BD087A">
        <w:t>. Find a repo that I like</w:t>
      </w:r>
      <w:r w:rsidR="006551C1">
        <w:t>. Clone the repo that I</w:t>
      </w:r>
      <w:r>
        <w:t xml:space="preserve"> </w:t>
      </w:r>
      <w:r w:rsidR="006275D7">
        <w:t>choice</w:t>
      </w:r>
      <w:r w:rsidR="006551C1">
        <w:t xml:space="preserve"> in my</w:t>
      </w:r>
      <w:r>
        <w:t xml:space="preserve"> profile. </w:t>
      </w:r>
    </w:p>
    <w:p w:rsidR="006551C1" w:rsidRDefault="006551C1" w:rsidP="006551C1">
      <w:r>
        <w:t>In relation to the second task of the homework.</w:t>
      </w:r>
    </w:p>
    <w:p w:rsidR="006551C1" w:rsidRPr="0074776B" w:rsidRDefault="006551C1" w:rsidP="006551C1">
      <w:r>
        <w:t>During Mr. Angel Georgiev's lecture, he explained that the second task actually involves forking a specific repository, which we choose from https://github.com/SoftUni, and that's why I have made a fork."</w:t>
      </w:r>
    </w:p>
    <w:p w:rsidR="006275D7" w:rsidRDefault="006275D7" w:rsidP="00485DF0"/>
    <w:p w:rsidR="00485DF0" w:rsidRDefault="00485DF0" w:rsidP="00485DF0">
      <w:r>
        <w:t>Provide a picture of the cloned repo</w:t>
      </w:r>
      <w:r w:rsidR="006275D7">
        <w:t xml:space="preserve"> here:</w:t>
      </w:r>
    </w:p>
    <w:p w:rsidR="006275D7" w:rsidRDefault="0074776B" w:rsidP="00485DF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6626225" cy="1791021"/>
            <wp:effectExtent l="19050" t="0" r="3175" b="0"/>
            <wp:docPr id="6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910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776B" w:rsidRDefault="0074776B" w:rsidP="00485DF0">
      <w:r>
        <w:rPr>
          <w:noProof/>
          <w:lang w:val="bg-BG" w:eastAsia="bg-BG"/>
        </w:rPr>
        <w:lastRenderedPageBreak/>
        <w:drawing>
          <wp:inline distT="0" distB="0" distL="0" distR="0">
            <wp:extent cx="5572858" cy="3405093"/>
            <wp:effectExtent l="19050" t="0" r="8792" b="0"/>
            <wp:docPr id="8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6139" cy="34070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75D7" w:rsidRDefault="006275D7">
      <w:pPr>
        <w:pStyle w:val="2"/>
      </w:pPr>
      <w:r>
        <w:t>Download a local copy of the repo to your computer</w:t>
      </w:r>
    </w:p>
    <w:p w:rsidR="006551C1" w:rsidRDefault="006275D7" w:rsidP="006275D7">
      <w:r>
        <w:t xml:space="preserve">Using GitBash or GitHub Desktop, download a local copy of the repo to </w:t>
      </w:r>
      <w:r w:rsidR="006551C1">
        <w:rPr>
          <w:lang w:val="bg-BG"/>
        </w:rPr>
        <w:t>my</w:t>
      </w:r>
      <w:r>
        <w:t xml:space="preserve"> computer.</w:t>
      </w:r>
      <w:r w:rsidR="006551C1" w:rsidRPr="006551C1">
        <w:t xml:space="preserve"> </w:t>
      </w:r>
    </w:p>
    <w:p w:rsidR="006275D7" w:rsidRDefault="006551C1" w:rsidP="00FB28FA">
      <w:r w:rsidRPr="00353E47">
        <w:t xml:space="preserve">After multiple attempts to </w:t>
      </w:r>
      <w:r w:rsidRPr="006551C1">
        <w:rPr>
          <w:b/>
        </w:rPr>
        <w:t>clone my repository</w:t>
      </w:r>
      <w:r w:rsidRPr="00353E47">
        <w:t xml:space="preserve">, I encountered the same </w:t>
      </w:r>
      <w:r w:rsidRPr="006551C1">
        <w:rPr>
          <w:b/>
        </w:rPr>
        <w:t>error</w:t>
      </w:r>
      <w:r w:rsidRPr="00353E47">
        <w:t xml:space="preserve"> every time. The </w:t>
      </w:r>
      <w:r w:rsidRPr="006551C1">
        <w:rPr>
          <w:b/>
        </w:rPr>
        <w:t>error message</w:t>
      </w:r>
      <w:r w:rsidRPr="00353E47">
        <w:t xml:space="preserve"> was </w:t>
      </w:r>
      <w:r w:rsidRPr="006551C1">
        <w:rPr>
          <w:b/>
        </w:rPr>
        <w:t>'Filename too long</w:t>
      </w:r>
      <w:r w:rsidRPr="00353E47">
        <w:t xml:space="preserve">.' After a quick search for a solution on Google, I managed to fix it. I started GitBash as an administrator and entered the following command: </w:t>
      </w:r>
      <w:r w:rsidRPr="006551C1">
        <w:rPr>
          <w:b/>
        </w:rPr>
        <w:t>'git config --system core.longpaths true</w:t>
      </w:r>
      <w:r w:rsidRPr="00353E47">
        <w:t>.' After that, the cloning process was successful. As a result, there is a screenshot showing the entered command."</w:t>
      </w:r>
    </w:p>
    <w:p w:rsidR="006551C1" w:rsidRPr="006275D7" w:rsidRDefault="006275D7" w:rsidP="006551C1">
      <w:r>
        <w:t>Add a picture of the folder here:</w:t>
      </w:r>
      <w:r w:rsidR="006551C1" w:rsidRPr="006551C1">
        <w:t xml:space="preserve"> </w:t>
      </w:r>
    </w:p>
    <w:p w:rsidR="006275D7" w:rsidRDefault="006275D7" w:rsidP="006275D7"/>
    <w:p w:rsidR="00BD087A" w:rsidRDefault="00BD087A" w:rsidP="006275D7">
      <w:r>
        <w:rPr>
          <w:noProof/>
          <w:lang w:val="bg-BG" w:eastAsia="bg-BG"/>
        </w:rPr>
        <w:drawing>
          <wp:inline distT="0" distB="0" distL="0" distR="0">
            <wp:extent cx="5610698" cy="2983523"/>
            <wp:effectExtent l="19050" t="0" r="9052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1426" cy="29839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58B1" w:rsidRDefault="00E558B1" w:rsidP="006275D7">
      <w:r>
        <w:rPr>
          <w:noProof/>
          <w:lang w:val="bg-BG" w:eastAsia="bg-BG"/>
        </w:rPr>
        <w:lastRenderedPageBreak/>
        <w:drawing>
          <wp:inline distT="0" distB="0" distL="0" distR="0">
            <wp:extent cx="6088126" cy="2878016"/>
            <wp:effectExtent l="19050" t="0" r="7874" b="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2652" cy="28801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3E47" w:rsidRPr="00353E47" w:rsidRDefault="00353E47" w:rsidP="006275D7">
      <w:pPr>
        <w:rPr>
          <w:lang w:val="bg-BG"/>
        </w:rPr>
      </w:pPr>
    </w:p>
    <w:p w:rsidR="006551C1" w:rsidRPr="006275D7" w:rsidRDefault="006551C1"/>
    <w:sectPr w:rsidR="006551C1" w:rsidRPr="006275D7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D43CCF" w:rsidRDefault="00D43CCF" w:rsidP="008068A2">
      <w:pPr>
        <w:spacing w:after="0" w:line="240" w:lineRule="auto"/>
      </w:pPr>
      <w:r>
        <w:separator/>
      </w:r>
    </w:p>
  </w:endnote>
  <w:endnote w:type="continuationSeparator" w:id="0">
    <w:p w:rsidR="00D43CCF" w:rsidRDefault="00D43C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B10BA4" w:rsidP="004E4C1E">
    <w:pPr>
      <w:pStyle w:val="a5"/>
    </w:pPr>
    <w:r w:rsidRPr="00B10BA4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1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Pr="00B10BA4">
      <w:rPr>
        <w:noProof/>
      </w:rPr>
      <w:pict>
        <v:shape id="Text Box 2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1C1AFA" w:rsidRPr="001C1AFA">
                    <w:rPr>
                      <w:rStyle w:val="a9"/>
                      <w:sz w:val="17"/>
                      <w:szCs w:val="17"/>
                    </w:rPr>
                    <w:t>about.softuni.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6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7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8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9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3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10">
                        <a:hlinkClick xmlns:a="http://schemas.openxmlformats.org/drawingml/2006/main" r:id="rId3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31"/>
                              </pic:cNvPr>
                              <pic:cNvPicPr/>
                            </pic:nvPicPr>
                            <pic:blipFill>
                              <a:blip r:embed="rId3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1">
                        <a:hlinkClick xmlns:a="http://schemas.openxmlformats.org/drawingml/2006/main" r:id="rId3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33"/>
                              </pic:cNvPr>
                              <pic:cNvPicPr/>
                            </pic:nvPicPr>
                            <pic:blipFill>
                              <a:blip r:embed="rId3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12">
                        <a:hlinkClick xmlns:a="http://schemas.openxmlformats.org/drawingml/2006/main" r:id="rId3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3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36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13">
                        <a:hlinkClick xmlns:a="http://schemas.openxmlformats.org/drawingml/2006/main" r:id="rId3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3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14">
                        <a:hlinkClick xmlns:a="http://schemas.openxmlformats.org/drawingml/2006/main" r:id="rId3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39"/>
                              </pic:cNvPr>
                              <pic:cNvPicPr/>
                            </pic:nvPicPr>
                            <pic:blipFill>
                              <a:blip r:embed="rId4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B10BA4">
      <w:rPr>
        <w:noProof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 w:rsidRPr="00B10BA4">
      <w:rPr>
        <w:noProof/>
      </w:rPr>
      <w:pict>
        <v:shape id="Text Box 5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B10BA4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B10BA4" w:rsidRPr="00596AA5">
                  <w:rPr>
                    <w:sz w:val="18"/>
                    <w:szCs w:val="18"/>
                  </w:rPr>
                  <w:fldChar w:fldCharType="separate"/>
                </w:r>
                <w:r w:rsidR="00FB28FA">
                  <w:rPr>
                    <w:noProof/>
                    <w:sz w:val="18"/>
                    <w:szCs w:val="18"/>
                  </w:rPr>
                  <w:t>3</w:t>
                </w:r>
                <w:r w:rsidR="00B10BA4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FB28FA">
                    <w:rPr>
                      <w:noProof/>
                      <w:sz w:val="18"/>
                      <w:szCs w:val="18"/>
                    </w:rPr>
                    <w:t>3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D43CCF" w:rsidRDefault="00D43CCF" w:rsidP="008068A2">
      <w:pPr>
        <w:spacing w:after="0" w:line="240" w:lineRule="auto"/>
      </w:pPr>
      <w:r>
        <w:separator/>
      </w:r>
    </w:p>
  </w:footnote>
  <w:footnote w:type="continuationSeparator" w:id="0">
    <w:p w:rsidR="00D43CCF" w:rsidRDefault="00D43C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a3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13A00DEC"/>
    <w:multiLevelType w:val="hybridMultilevel"/>
    <w:tmpl w:val="2946EFF2"/>
    <w:lvl w:ilvl="0" w:tplc="08BC7AEE">
      <w:start w:val="1"/>
      <w:numFmt w:val="decimal"/>
      <w:pStyle w:val="2"/>
      <w:lvlText w:val="%1."/>
      <w:lvlJc w:val="left"/>
      <w:pPr>
        <w:ind w:left="45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1265438"/>
    <w:multiLevelType w:val="hybridMultilevel"/>
    <w:tmpl w:val="93EC399E"/>
    <w:lvl w:ilvl="0" w:tplc="D6BA4D94">
      <w:start w:val="1"/>
      <w:numFmt w:val="bullet"/>
      <w:lvlText w:val="-"/>
      <w:lvlJc w:val="left"/>
      <w:pPr>
        <w:ind w:left="720" w:hanging="360"/>
      </w:pPr>
      <w:rPr>
        <w:rFonts w:ascii="Consolas" w:eastAsiaTheme="minorHAnsi" w:hAnsi="Consola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3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9"/>
  </w:num>
  <w:num w:numId="5">
    <w:abstractNumId w:val="10"/>
  </w:num>
  <w:num w:numId="6">
    <w:abstractNumId w:val="7"/>
  </w:num>
  <w:num w:numId="7">
    <w:abstractNumId w:val="6"/>
  </w:num>
  <w:num w:numId="8">
    <w:abstractNumId w:val="0"/>
  </w:num>
  <w:num w:numId="9">
    <w:abstractNumId w:val="8"/>
  </w:num>
  <w:num w:numId="10">
    <w:abstractNumId w:val="13"/>
  </w:num>
  <w:num w:numId="11">
    <w:abstractNumId w:val="2"/>
    <w:lvlOverride w:ilvl="0">
      <w:startOverride w:val="1"/>
    </w:lvlOverride>
  </w:num>
  <w:num w:numId="12">
    <w:abstractNumId w:val="11"/>
  </w:num>
  <w:num w:numId="13">
    <w:abstractNumId w:val="15"/>
  </w:num>
  <w:num w:numId="14">
    <w:abstractNumId w:val="14"/>
  </w:num>
  <w:num w:numId="15">
    <w:abstractNumId w:val="4"/>
  </w:num>
  <w:num w:numId="16">
    <w:abstractNumId w:val="12"/>
  </w:num>
  <w:num w:numId="17">
    <w:abstractNumId w:val="2"/>
    <w:lvlOverride w:ilvl="0">
      <w:startOverride w:val="1"/>
    </w:lvlOverride>
  </w:num>
  <w:num w:numId="18">
    <w:abstractNumId w:val="3"/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2"/>
  </w:num>
  <w:num w:numId="22">
    <w:abstractNumId w:val="2"/>
    <w:lvlOverride w:ilvl="0">
      <w:startOverride w:val="1"/>
    </w:lvlOverride>
  </w:num>
  <w:num w:numId="23">
    <w:abstractNumId w:val="2"/>
    <w:lvlOverride w:ilvl="0">
      <w:startOverride w:val="2"/>
    </w:lvlOverride>
  </w:num>
  <w:numIdMacAtCleanup w:val="1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53E47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551C1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4776B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0BA4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4A70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087A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CCF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558B1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B28FA"/>
    <w:rsid w:val="00FD650C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67561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4C2CB2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411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87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9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086/software-technologies-may-2023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SoftUni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6.png"/><Relationship Id="rId34" Type="http://schemas.openxmlformats.org/officeDocument/2006/relationships/image" Target="media/image11.png"/><Relationship Id="rId7" Type="http://schemas.openxmlformats.org/officeDocument/2006/relationships/image" Target="media/image8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3.png"/><Relationship Id="rId2" Type="http://schemas.openxmlformats.org/officeDocument/2006/relationships/hyperlink" Target="https://softuni.org" TargetMode="External"/><Relationship Id="rId41" Type="http://schemas.openxmlformats.org/officeDocument/2006/relationships/image" Target="media/image15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.png"/><Relationship Id="rId5" Type="http://schemas.openxmlformats.org/officeDocument/2006/relationships/image" Target="media/image7.png"/><Relationship Id="rId36" Type="http://schemas.openxmlformats.org/officeDocument/2006/relationships/image" Target="media/image12.png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907655-5608-4D60-B3F5-883C7174E9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12</Words>
  <Characters>1215</Characters>
  <Application>Microsoft Office Word</Application>
  <DocSecurity>0</DocSecurity>
  <Lines>10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14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Georgi</cp:lastModifiedBy>
  <cp:revision>2</cp:revision>
  <cp:lastPrinted>2023-05-22T13:56:00Z</cp:lastPrinted>
  <dcterms:created xsi:type="dcterms:W3CDTF">2023-06-17T14:20:00Z</dcterms:created>
  <dcterms:modified xsi:type="dcterms:W3CDTF">2023-06-17T14:20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</Properties>
</file>